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sa Sahagu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hagu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34 1/2 Ridge Road Wilmette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osie.sahagu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888152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ian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4/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